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EC7E1" w14:textId="77777777" w:rsidR="00E75D39" w:rsidRPr="00E75D39" w:rsidRDefault="00E75D39" w:rsidP="00E75D39">
      <w:pPr>
        <w:spacing w:line="360" w:lineRule="auto"/>
        <w:jc w:val="both"/>
        <w:rPr>
          <w:sz w:val="24"/>
          <w:szCs w:val="24"/>
        </w:rPr>
      </w:pPr>
      <w:r w:rsidRPr="00E75D39">
        <w:rPr>
          <w:sz w:val="24"/>
          <w:szCs w:val="24"/>
        </w:rPr>
        <w:t>Dear Hiring Manager,</w:t>
      </w:r>
    </w:p>
    <w:p w14:paraId="4FF6D682" w14:textId="77777777" w:rsidR="00E75D39" w:rsidRPr="00E75D39" w:rsidRDefault="00E75D39" w:rsidP="00E75D39">
      <w:pPr>
        <w:spacing w:line="360" w:lineRule="auto"/>
        <w:jc w:val="both"/>
        <w:rPr>
          <w:sz w:val="24"/>
          <w:szCs w:val="24"/>
        </w:rPr>
      </w:pPr>
      <w:r w:rsidRPr="00E75D39">
        <w:rPr>
          <w:sz w:val="24"/>
          <w:szCs w:val="24"/>
        </w:rPr>
        <w:t>I am excited to apply for the position of Product Analyst at Walnut. With my advanced SQL skills and my background in cognitive psychology, I believe I would be a valuable addition to your team.</w:t>
      </w:r>
    </w:p>
    <w:p w14:paraId="4B9015EA" w14:textId="77777777" w:rsidR="00E75D39" w:rsidRPr="00E75D39" w:rsidRDefault="00E75D39" w:rsidP="00E75D39">
      <w:pPr>
        <w:spacing w:line="360" w:lineRule="auto"/>
        <w:jc w:val="both"/>
        <w:rPr>
          <w:sz w:val="24"/>
          <w:szCs w:val="24"/>
        </w:rPr>
      </w:pPr>
      <w:r w:rsidRPr="00E75D39">
        <w:rPr>
          <w:sz w:val="24"/>
          <w:szCs w:val="24"/>
        </w:rPr>
        <w:t>As a recent graduate with a Master's degree in Cognitive Psychology, I have developed strong analytical skills that can be applied to data analysis. Additionally, my completion of an advanced SQL course has equipped me with the technical skills necessary to collect, analyze, and interpret large datasets.</w:t>
      </w:r>
    </w:p>
    <w:p w14:paraId="71A57FEE" w14:textId="77777777" w:rsidR="00E75D39" w:rsidRPr="00E75D39" w:rsidRDefault="00E75D39" w:rsidP="00E75D39">
      <w:pPr>
        <w:spacing w:line="360" w:lineRule="auto"/>
        <w:jc w:val="both"/>
        <w:rPr>
          <w:sz w:val="24"/>
          <w:szCs w:val="24"/>
        </w:rPr>
      </w:pPr>
      <w:r w:rsidRPr="00E75D39">
        <w:rPr>
          <w:sz w:val="24"/>
          <w:szCs w:val="24"/>
        </w:rPr>
        <w:t>While I may not have previous work experience in data analysis, my academic background has provided me with a strong foundation in understanding human behavior and decision-making processes. I am confident that my analytical skills and passion for technology will enable me to excel in this role.</w:t>
      </w:r>
    </w:p>
    <w:p w14:paraId="7529CA10" w14:textId="77777777" w:rsidR="00E75D39" w:rsidRPr="00E75D39" w:rsidRDefault="00E75D39" w:rsidP="00E75D39">
      <w:pPr>
        <w:spacing w:line="360" w:lineRule="auto"/>
        <w:jc w:val="both"/>
        <w:rPr>
          <w:sz w:val="24"/>
          <w:szCs w:val="24"/>
        </w:rPr>
      </w:pPr>
      <w:r w:rsidRPr="00E75D39">
        <w:rPr>
          <w:sz w:val="24"/>
          <w:szCs w:val="24"/>
        </w:rPr>
        <w:t>I am particularly drawn to Walnut because of your mission to empower businesses with insights from their data. I am excited about the opportunity to work with a team that is dedicated to helping businesses make data-driven decisions and improve their products.</w:t>
      </w:r>
    </w:p>
    <w:p w14:paraId="5F39CAB6" w14:textId="77777777" w:rsidR="00E75D39" w:rsidRPr="00E75D39" w:rsidRDefault="00E75D39" w:rsidP="00E75D39">
      <w:pPr>
        <w:spacing w:line="360" w:lineRule="auto"/>
        <w:jc w:val="both"/>
        <w:rPr>
          <w:sz w:val="24"/>
          <w:szCs w:val="24"/>
        </w:rPr>
      </w:pPr>
      <w:r w:rsidRPr="00E75D39">
        <w:rPr>
          <w:sz w:val="24"/>
          <w:szCs w:val="24"/>
        </w:rPr>
        <w:t>Thank you for considering my application. I am excited about the opportunity to join your team and contribute to your mission.</w:t>
      </w:r>
    </w:p>
    <w:p w14:paraId="47228E8B" w14:textId="77777777" w:rsidR="00E75D39" w:rsidRPr="00E75D39" w:rsidRDefault="00E75D39" w:rsidP="00E75D39">
      <w:pPr>
        <w:spacing w:line="360" w:lineRule="auto"/>
        <w:jc w:val="both"/>
        <w:rPr>
          <w:sz w:val="24"/>
          <w:szCs w:val="24"/>
        </w:rPr>
      </w:pPr>
      <w:r w:rsidRPr="00E75D39">
        <w:rPr>
          <w:sz w:val="24"/>
          <w:szCs w:val="24"/>
        </w:rPr>
        <w:t>Sincerely,</w:t>
      </w:r>
    </w:p>
    <w:p w14:paraId="2862B70E" w14:textId="77C673C8" w:rsidR="00AC7B29" w:rsidRPr="00E75D39" w:rsidRDefault="00E75D39" w:rsidP="00E75D39">
      <w:pPr>
        <w:spacing w:line="360" w:lineRule="auto"/>
        <w:jc w:val="both"/>
        <w:rPr>
          <w:sz w:val="24"/>
          <w:szCs w:val="24"/>
          <w:lang w:val="en-US"/>
        </w:rPr>
      </w:pPr>
      <w:r>
        <w:rPr>
          <w:sz w:val="24"/>
          <w:szCs w:val="24"/>
          <w:lang w:val="en-US"/>
        </w:rPr>
        <w:t>Elad.</w:t>
      </w:r>
    </w:p>
    <w:sectPr w:rsidR="00AC7B29" w:rsidRPr="00E75D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DYxNTUxtjQ0sDRU0lEKTi0uzszPAykwrAUAZY4jEywAAAA="/>
  </w:docVars>
  <w:rsids>
    <w:rsidRoot w:val="00E75D39"/>
    <w:rsid w:val="00AC7B29"/>
    <w:rsid w:val="00E75D39"/>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0683B"/>
  <w15:chartTrackingRefBased/>
  <w15:docId w15:val="{E5124C7C-8AB7-466A-A688-7B4CFEB68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5D39"/>
    <w:pPr>
      <w:spacing w:before="100" w:beforeAutospacing="1" w:after="100" w:afterAutospacing="1" w:line="240" w:lineRule="auto"/>
    </w:pPr>
    <w:rPr>
      <w:rFonts w:ascii="Times New Roman" w:eastAsia="Times New Roman" w:hAnsi="Times New Roman" w:cs="Times New Roman"/>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859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2</Words>
  <Characters>1042</Characters>
  <Application>Microsoft Office Word</Application>
  <DocSecurity>0</DocSecurity>
  <Lines>8</Lines>
  <Paragraphs>2</Paragraphs>
  <ScaleCrop>false</ScaleCrop>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d Oz-cohen</dc:creator>
  <cp:keywords/>
  <dc:description/>
  <cp:lastModifiedBy>Elad Oz-cohen</cp:lastModifiedBy>
  <cp:revision>1</cp:revision>
  <dcterms:created xsi:type="dcterms:W3CDTF">2023-03-13T17:50:00Z</dcterms:created>
  <dcterms:modified xsi:type="dcterms:W3CDTF">2023-03-13T17:51:00Z</dcterms:modified>
</cp:coreProperties>
</file>